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on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x. cursorial vs ambush) can cause opposing trophic cascades and act at different trophic levels</w:t>
      </w:r>
      <w:r>
        <w:t xml:space="preserve"> </w:t>
      </w:r>
      <w:r>
        <w:t xml:space="preserve">(Schmitz 2008; Romero &amp; Koricheva 2011)</w:t>
      </w:r>
      <w:r>
        <w:t xml:space="preserve">. For instance, predators may differ in the amount of individuals, species, or in the type of prey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Following these observations, there has been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Researchers who adressed these question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Thus, accounting for individual variation in hunting mode during predator-prey interactions is a pressing need if we aim to understand the community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the availability, or the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in order to meet the energy/time required to successfully capture the type of prey they encounter</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has shown to be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the individuals’ tactics allow them to reach similar capture rates, then predators with contrasting hunting modes may coexist within a same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may be difficult to test at the individual level in wild populations of free ranging predators.</w:t>
      </w:r>
    </w:p>
    <w:p>
      <w:pPr>
        <w:pStyle w:val="BodyText"/>
      </w:pPr>
      <w:r>
        <w:t xml:space="preserve">Habitat structure is a second important driver of individual differences in predator foraging mode, as it shapes opportunities of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hat predators who hunt in open and homogeneous habitats tend to adopt a cursorial strategy, contrary to those hunting in heterogeneous and closed habitats who use ambushes</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be used to predict the tactic he should use. Heterogeneous habitats are expected to favor sit-and-wait/sit-and-pursue hunters as they offer perches and hiding grounds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 switching occurs when individual predators respond to prey or habitat changes within their lifetime in order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In spite of the recent advancements in our understanding of the factors that promote foraging mode switching, most research is conducted under controlled laboratory experiments, which may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Different challenges arise when researchers aim to investigate individual variability in hunting mode. To properly quantify multiple levels of variation in hunting tactics, it is necessary to repeatedly measure the behaviour of a large number of individuals under different environmental settings (sources?). This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y relevant (sources?).</w:t>
      </w:r>
    </w:p>
    <w:p>
      <w:pPr>
        <w:pStyle w:val="BodyText"/>
      </w:pPr>
      <w:r>
        <w:t xml:space="preserve">In light of the hurdles associated with the investigation of individual variability in predator hunting mode, we propose a novel approach based on the use of online multiplayer videogame data to make real-world prediction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Multiplayer online videogame data could provide numerous opportunities for ecologists who aim to study general ecological phenonena, to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vasts amount of repeated measurements from millions of individual players across temporal and environmental gradients, which takes in comparison a considerable amount of resources to gather for longitudinal ecological studies. This enables researchers to test ecological hypotheses that may be impossible to adress in the wild. Second, environmental settings are known and can be controlled for by the observer, which provide means to test experimentaly how specific components of the environment shape the phenomenon of interest. Third, videogames can reproduce realistic ecological settings where complex interactions among individuals take place. For instance, players may balance tradeoffs to successfully win matches, and may specialise in distinct tactics to reach their goals depending on how they interact with others</w:t>
      </w:r>
      <w:r>
        <w:t xml:space="preserve"> </w:t>
      </w:r>
      <w:r>
        <w:t xml:space="preserve">(Barbe</w:t>
      </w:r>
      <w:r>
        <w:t xml:space="preserve"> </w:t>
      </w:r>
      <w:r>
        <w:rPr>
          <w:i/>
        </w:rPr>
        <w:t xml:space="preserve">et al.</w:t>
      </w:r>
      <w:r>
        <w:t xml:space="preserve"> </w:t>
      </w:r>
      <w:r>
        <w:t xml:space="preserve">2020)</w:t>
      </w:r>
      <w:r>
        <w:t xml:space="preserve">. In that end, we argue that videogames should not replace ecological studies in the field but be rather thought as a complementary study system, where specific hypotheses that are difficult to test with wild animals can be adressed. A classical example that set the stage for the scientific use of videogame data is the</w:t>
      </w:r>
      <w:r>
        <w:t xml:space="preserve"> </w:t>
      </w:r>
      <w:r>
        <w:t xml:space="preserve">“</w:t>
      </w:r>
      <w:r>
        <w:t xml:space="preserve">Corrupted Blood</w:t>
      </w:r>
      <w:r>
        <w:t xml:space="preserve">”</w:t>
      </w:r>
      <w:r>
        <w:t xml:space="preserve"> </w:t>
      </w:r>
      <w:r>
        <w:t xml:space="preserve">epidemic in the online videogame game</w:t>
      </w:r>
      <w:r>
        <w:t xml:space="preserve"> </w:t>
      </w:r>
      <w:r>
        <w:rPr>
          <w:i/>
        </w:rPr>
        <w:t xml:space="preserve">World of Warcraft</w:t>
      </w:r>
      <w:r>
        <w:t xml:space="preserve">, where specific epidemiologic parameters such as transmission rate could be monitored to make predictions about the outbreak</w:t>
      </w:r>
      <w:r>
        <w:t xml:space="preserve"> </w:t>
      </w:r>
      <w:r>
        <w:t xml:space="preserve">(Balicer 2007; Lofgren &amp; Fefferman 2007)</w:t>
      </w:r>
      <w:r>
        <w:t xml:space="preserve">. Following what Balicer et al. and Lofgren et al. proposed for epidemiological studies, we suggest that online videogames may be useful for ecologists by helping to bridge the gap between real-world ecological studies and large-scale computer simulations. Online videogames have generated interest in social, economical, and epidemiological sciences</w:t>
      </w:r>
      <w:r>
        <w:t xml:space="preserve"> </w:t>
      </w:r>
      <w:r>
        <w:t xml:space="preserve">(Ross</w:t>
      </w:r>
      <w:r>
        <w:t xml:space="preserve"> </w:t>
      </w:r>
      <w:r>
        <w:rPr>
          <w:i/>
        </w:rPr>
        <w:t xml:space="preserve">et al.</w:t>
      </w:r>
      <w:r>
        <w:t xml:space="preserve"> </w:t>
      </w:r>
      <w:r>
        <w:t xml:space="preserve">2015)</w:t>
      </w:r>
      <w:r>
        <w:t xml:space="preserve">, but to our knowledge, we are the first study that uses one to test empirical hypotheses in ecology and evolution.</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in order to successfully escape (Fig. 1 B and C). For example, they can cooperate to help conspecifics escape from capture (Cere et al., unpublished data),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and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individual and environmental variation in hunting mode, and how it affects hunting success. We used three hunting behaviours as proxies of hunting mode: travel speed, the rate of space covered in the environment, and the proportion of time spent in a guarding position. We applied the framework offered by behavioural syndrome analysis</w:t>
      </w:r>
      <w:r>
        <w:t xml:space="preserve"> </w:t>
      </w:r>
      <w:r>
        <w:t xml:space="preserve">(Sih</w:t>
      </w:r>
      <w:r>
        <w:t xml:space="preserve"> </w:t>
      </w:r>
      <w:r>
        <w:rPr>
          <w:i/>
        </w:rPr>
        <w:t xml:space="preserve">et al.</w:t>
      </w:r>
      <w:r>
        <w:t xml:space="preserve"> </w:t>
      </w:r>
      <w:r>
        <w:t xml:space="preserve">2004; Sih &amp; Bell 2008; Dingemanse &amp; Wolf 2013)</w:t>
      </w:r>
      <w:r>
        <w:t xml:space="preserve"> </w:t>
      </w:r>
      <w:r>
        <w:t xml:space="preserve">to investigate the consequence of behavioural specialisation and flexibility for individual success in different game environments. This enabled us to quantify the structure and variability of predator foraging mode within populations along a continuum of hunting traits</w:t>
      </w:r>
      <w:r>
        <w:t xml:space="preserve"> </w:t>
      </w:r>
      <w:r>
        <w:t xml:space="preserve">(Perry</w:t>
      </w:r>
      <w:r>
        <w:t xml:space="preserve"> </w:t>
      </w:r>
      <w:r>
        <w:rPr>
          <w:i/>
        </w:rPr>
        <w:t xml:space="preserve">et al.</w:t>
      </w:r>
      <w:r>
        <w:t xml:space="preserve"> </w:t>
      </w:r>
      <w:r>
        <w:t xml:space="preserve">1990; Perry 1999; Butler 2005; Miles</w:t>
      </w:r>
      <w:r>
        <w:t xml:space="preserve"> </w:t>
      </w:r>
      <w:r>
        <w:rPr>
          <w:i/>
        </w:rPr>
        <w:t xml:space="preserve">et al.</w:t>
      </w:r>
      <w:r>
        <w:t xml:space="preserve"> </w:t>
      </w:r>
      <w:r>
        <w:t xml:space="preserve">2007)</w:t>
      </w:r>
      <w:r>
        <w:t xml:space="preserve">. Within-population variation would include a) the variation in tactic use arising when some individuals employ one tactic more often than the others (i.e. individual specialisation) and b) the variation arising from individuals adjusting tactic use over time in response to changes in environmental conditions or prey behaviour (i.e. individual flexibility). We hypothesized that individual predators would differ in their hunting mode. Thus, we predicted that the three measured behaviours would be correlated among- and within-individuals, reflecting specialisation and flexibility in the use of ambush and cursorial tactics along a continuum. The position of individuals (their foraging mode) along this continuum should be consistent over time, but also vary among game environments. Therefore, we expected to observe ambush tactics in smaller and heterogeneous environments, whether cursorial tactics should occur in open/wider and homogeneous environments. Lastly, following the locomotor-crossover hypothesis, we predicted that both ambush and cursorial predator-types may coexist in the population because individuals achieve similar hunting success by performing better against prey with the opposite locomotor tendency.</w:t>
      </w:r>
    </w:p>
    <w:p>
      <w:pPr>
        <w:pStyle w:val="Heading1"/>
      </w:pPr>
      <w:bookmarkStart w:id="26" w:name="materials-and-methods"/>
      <w:r>
        <w:t xml:space="preserve">Materials and methods</w:t>
      </w:r>
      <w:bookmarkEnd w:id="26"/>
    </w:p>
    <w:p>
      <w:pPr>
        <w:pStyle w:val="Heading1"/>
      </w:pPr>
      <w:bookmarkStart w:id="27" w:name="references"/>
      <w:r>
        <w:t xml:space="preserve">References</w:t>
      </w:r>
      <w:bookmarkEnd w:id="27"/>
    </w:p>
    <w:bookmarkStart w:id="85" w:name="refs"/>
    <w:bookmarkStart w:id="28"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28"/>
    <w:bookmarkStart w:id="29"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29"/>
    <w:bookmarkStart w:id="30"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30"/>
    <w:bookmarkStart w:id="31"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31"/>
    <w:bookmarkStart w:id="32"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32"/>
    <w:bookmarkStart w:id="33"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33"/>
    <w:bookmarkStart w:id="34"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34"/>
    <w:bookmarkStart w:id="35"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35"/>
    <w:bookmarkStart w:id="36"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36"/>
    <w:bookmarkStart w:id="37"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37"/>
    <w:bookmarkStart w:id="38"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38"/>
    <w:bookmarkStart w:id="39"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39"/>
    <w:bookmarkStart w:id="40" w:name="Xe471327664b7b0eef1b704b291518b928c15e39"/>
    <w:p>
      <w:pPr>
        <w:pStyle w:val="Bibliography"/>
      </w:pPr>
      <w:r>
        <w:t xml:space="preserve">Dingemanse, N.J. &amp; Wolf, M. (2013). Between-individual differences in behavioural plasticity within populations: Causes and consequences.</w:t>
      </w:r>
      <w:r>
        <w:t xml:space="preserve"> </w:t>
      </w:r>
      <w:r>
        <w:rPr>
          <w:i/>
        </w:rPr>
        <w:t xml:space="preserve">Animal Behaviour</w:t>
      </w:r>
      <w:r>
        <w:t xml:space="preserve">, Including Special Section: Behavioural Plasticity and Evolution, 85, 1031–1039.</w:t>
      </w:r>
    </w:p>
    <w:bookmarkEnd w:id="40"/>
    <w:bookmarkStart w:id="41"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41"/>
    <w:bookmarkStart w:id="42"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42"/>
    <w:bookmarkStart w:id="43"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43"/>
    <w:bookmarkStart w:id="44"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44"/>
    <w:bookmarkStart w:id="45"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45"/>
    <w:bookmarkStart w:id="46"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46"/>
    <w:bookmarkStart w:id="47"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47"/>
    <w:bookmarkStart w:id="48"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48"/>
    <w:bookmarkStart w:id="49"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49"/>
    <w:bookmarkStart w:id="50"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50"/>
    <w:bookmarkStart w:id="51"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51"/>
    <w:bookmarkStart w:id="52"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52"/>
    <w:bookmarkStart w:id="53"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53"/>
    <w:bookmarkStart w:id="54"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54"/>
    <w:bookmarkStart w:id="55"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55"/>
    <w:bookmarkStart w:id="56"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56"/>
    <w:bookmarkStart w:id="57"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57"/>
    <w:bookmarkStart w:id="58"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58"/>
    <w:bookmarkStart w:id="59"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59"/>
    <w:bookmarkStart w:id="60"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60"/>
    <w:bookmarkStart w:id="61"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61"/>
    <w:bookmarkStart w:id="62"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62"/>
    <w:bookmarkStart w:id="63"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63"/>
    <w:bookmarkStart w:id="64"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64"/>
    <w:bookmarkStart w:id="65"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65"/>
    <w:bookmarkStart w:id="66"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66"/>
    <w:bookmarkStart w:id="67"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67"/>
    <w:bookmarkStart w:id="68"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68"/>
    <w:bookmarkStart w:id="69"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69"/>
    <w:bookmarkStart w:id="70"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70"/>
    <w:bookmarkStart w:id="71"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71"/>
    <w:bookmarkStart w:id="72"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72"/>
    <w:bookmarkStart w:id="73"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73"/>
    <w:bookmarkStart w:id="74"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74"/>
    <w:bookmarkStart w:id="75"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75"/>
    <w:bookmarkStart w:id="76" w:name="ref-sihInsightsBehavioralEcology2008"/>
    <w:p>
      <w:pPr>
        <w:pStyle w:val="Bibliography"/>
      </w:pPr>
      <w:r>
        <w:t xml:space="preserve">Sih, A. &amp; Bell, A.M. (2008). Insights for behavioral ecology from behavioral syndromes. In:</w:t>
      </w:r>
      <w:r>
        <w:t xml:space="preserve"> </w:t>
      </w:r>
      <w:r>
        <w:rPr>
          <w:i/>
        </w:rPr>
        <w:t xml:space="preserve">Advances in the Study of Behavior</w:t>
      </w:r>
      <w:r>
        <w:t xml:space="preserve">. Academic Press, pp. 227–281.</w:t>
      </w:r>
    </w:p>
    <w:bookmarkEnd w:id="76"/>
    <w:bookmarkStart w:id="77" w:name="X5f421d04b9e0e04d8ebcec3e944afeeb0ed4074"/>
    <w:p>
      <w:pPr>
        <w:pStyle w:val="Bibliography"/>
      </w:pPr>
      <w:r>
        <w:t xml:space="preserve">Sih, A., Bell, A.M., Johnson, J.C. &amp; Ziemba, R.E. (2004). Behavioral syndromes: An integrative overview.</w:t>
      </w:r>
      <w:r>
        <w:t xml:space="preserve"> </w:t>
      </w:r>
      <w:r>
        <w:rPr>
          <w:i/>
        </w:rPr>
        <w:t xml:space="preserve">The Quarterly Review of Biology</w:t>
      </w:r>
      <w:r>
        <w:t xml:space="preserve">, 79, 241–277.</w:t>
      </w:r>
    </w:p>
    <w:bookmarkEnd w:id="77"/>
    <w:bookmarkStart w:id="78"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78"/>
    <w:bookmarkStart w:id="79"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79"/>
    <w:bookmarkStart w:id="80"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80"/>
    <w:bookmarkStart w:id="81"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81"/>
    <w:bookmarkStart w:id="82"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82"/>
    <w:bookmarkStart w:id="83"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83"/>
    <w:bookmarkStart w:id="84"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84"/>
    <w:bookmarkEnd w:id="85"/>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3-30T16:22:41Z</dcterms:created>
  <dcterms:modified xsi:type="dcterms:W3CDTF">2021-03-30T16: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